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0BFDE562" w14:textId="0F67945A" w:rsidR="00A819FC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 xml:space="preserve">data 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 xml:space="preserve">positive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1F617376" w:rsidR="00A819FC" w:rsidRPr="00610AF4" w:rsidRDefault="004021C3" w:rsidP="00A276E9">
      <w:pPr>
        <w:pStyle w:val="Heading1"/>
        <w:pBdr>
          <w:bottom w:val="single" w:sz="4" w:space="0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 and udermy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Statistics  </w:t>
      </w:r>
      <w:r w:rsidRPr="00B84447">
        <w:rPr>
          <w:rFonts w:ascii="Times New Roman" w:eastAsia="Arial" w:hAnsi="Times New Roman" w:cs="Times New Roman"/>
        </w:rPr>
        <w:t>/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29D00B87" w14:textId="77777777" w:rsidR="0012014C" w:rsidRDefault="0012014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3F9AC4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3BB24670" w14:textId="135E4ED6" w:rsidR="00A819FC" w:rsidRDefault="004021C3" w:rsidP="004827BE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24031E38" w14:textId="77777777" w:rsidR="00337E39" w:rsidRPr="00B84447" w:rsidRDefault="00337E39" w:rsidP="00337E3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ind w:left="360" w:right="-36"/>
        <w:rPr>
          <w:rFonts w:ascii="Times New Roman" w:eastAsia="Arial" w:hAnsi="Times New Roman" w:cs="Times New Roman"/>
          <w:color w:val="000000"/>
        </w:rPr>
      </w:pP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Pr="00B84447">
        <w:rPr>
          <w:rFonts w:ascii="Times New Roman" w:eastAsia="Arial" w:hAnsi="Times New Roman" w:cs="Times New Roman"/>
        </w:rPr>
        <w:t>%(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validation)(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4DFE33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):</w:t>
      </w:r>
      <w:r w:rsidR="00E71E0E">
        <w:rPr>
          <w:rFonts w:ascii="Times New Roman" w:eastAsia="Arial" w:hAnsi="Times New Roman" w:cs="Times New Roman"/>
        </w:rPr>
        <w:t xml:space="preserve">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33147D76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Participated in group presentations with new ideas on how to approach campaigns</w:t>
      </w:r>
      <w:r w:rsidR="00DD4CA3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and project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ontacted c</w:t>
      </w:r>
      <w:r w:rsidR="001D359E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bookmarkStart w:id="0" w:name="_GoBack"/>
      <w:bookmarkEnd w:id="0"/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stumers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20A79AA5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Representaciones Turisticas SAC (travel agency, 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8A8B5" w14:textId="77777777" w:rsidR="00E34382" w:rsidRDefault="00E34382" w:rsidP="007F2209">
      <w:pPr>
        <w:spacing w:before="0" w:after="0"/>
      </w:pPr>
      <w:r>
        <w:separator/>
      </w:r>
    </w:p>
  </w:endnote>
  <w:endnote w:type="continuationSeparator" w:id="0">
    <w:p w14:paraId="556E054C" w14:textId="77777777" w:rsidR="00E34382" w:rsidRDefault="00E34382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C94DB" w14:textId="77777777" w:rsidR="00E34382" w:rsidRDefault="00E34382" w:rsidP="007F2209">
      <w:pPr>
        <w:spacing w:before="0" w:after="0"/>
      </w:pPr>
      <w:r>
        <w:separator/>
      </w:r>
    </w:p>
  </w:footnote>
  <w:footnote w:type="continuationSeparator" w:id="0">
    <w:p w14:paraId="144CE0AF" w14:textId="77777777" w:rsidR="00E34382" w:rsidRDefault="00E34382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qQUAy2+gASwAAAA=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A0665"/>
    <w:rsid w:val="001B3A52"/>
    <w:rsid w:val="001D359E"/>
    <w:rsid w:val="001F2D03"/>
    <w:rsid w:val="00206567"/>
    <w:rsid w:val="002110C3"/>
    <w:rsid w:val="002C1785"/>
    <w:rsid w:val="002C31A7"/>
    <w:rsid w:val="002D4B54"/>
    <w:rsid w:val="002D577F"/>
    <w:rsid w:val="002D683B"/>
    <w:rsid w:val="00314216"/>
    <w:rsid w:val="00337E39"/>
    <w:rsid w:val="003A4923"/>
    <w:rsid w:val="003A7F34"/>
    <w:rsid w:val="003B42E5"/>
    <w:rsid w:val="003B45FB"/>
    <w:rsid w:val="004021C3"/>
    <w:rsid w:val="00410341"/>
    <w:rsid w:val="00436FFD"/>
    <w:rsid w:val="0044260D"/>
    <w:rsid w:val="00450194"/>
    <w:rsid w:val="00474330"/>
    <w:rsid w:val="004827BE"/>
    <w:rsid w:val="004912E3"/>
    <w:rsid w:val="004972D5"/>
    <w:rsid w:val="004C7ACF"/>
    <w:rsid w:val="00514051"/>
    <w:rsid w:val="005213A9"/>
    <w:rsid w:val="005901A1"/>
    <w:rsid w:val="005A3C4F"/>
    <w:rsid w:val="00610AF4"/>
    <w:rsid w:val="006C1851"/>
    <w:rsid w:val="006D65D2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914CB"/>
    <w:rsid w:val="00A07451"/>
    <w:rsid w:val="00A1497E"/>
    <w:rsid w:val="00A235BC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7D42"/>
    <w:rsid w:val="00BE0610"/>
    <w:rsid w:val="00BF6921"/>
    <w:rsid w:val="00C16414"/>
    <w:rsid w:val="00C220B7"/>
    <w:rsid w:val="00C22EEA"/>
    <w:rsid w:val="00C22F40"/>
    <w:rsid w:val="00CA6CB1"/>
    <w:rsid w:val="00CC0644"/>
    <w:rsid w:val="00CD7381"/>
    <w:rsid w:val="00CE766C"/>
    <w:rsid w:val="00D615F1"/>
    <w:rsid w:val="00D82238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34382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650FDF-4091-4D09-A760-8A7D24B1A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10</cp:revision>
  <cp:lastPrinted>2020-02-18T05:47:00Z</cp:lastPrinted>
  <dcterms:created xsi:type="dcterms:W3CDTF">2020-02-17T05:42:00Z</dcterms:created>
  <dcterms:modified xsi:type="dcterms:W3CDTF">2020-02-18T09:07:00Z</dcterms:modified>
</cp:coreProperties>
</file>